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>
      <w:bookmarkStart w:id="0" w:name="_GoBack"/>
      <w:bookmarkEnd w:id="0"/>
    </w:p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F52AE1" w:rsidRDefault="00C92A9F">
      <w:pPr>
        <w:jc w:val="center"/>
        <w:rPr>
          <w:b/>
        </w:rPr>
      </w:pPr>
      <w:r w:rsidRPr="00F52AE1">
        <w:rPr>
          <w:b/>
        </w:rPr>
        <w:t>C-NET</w:t>
      </w:r>
    </w:p>
    <w:p w:rsidR="002A2A03" w:rsidRDefault="00C92A9F">
      <w:pPr>
        <w:jc w:val="center"/>
      </w:pPr>
      <w:r>
        <w:t>Your Name  (First M. Last)</w:t>
      </w:r>
    </w:p>
    <w:p w:rsidR="002A2A03" w:rsidRDefault="00C92A9F">
      <w:pPr>
        <w:jc w:val="center"/>
      </w:pPr>
      <w:r>
        <w:t>School or Institution Name (University at Place or Town, State)</w:t>
      </w: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C92A9F" w:rsidP="00142685">
      <w:pPr>
        <w:ind w:firstLine="0"/>
      </w:pPr>
      <w:r>
        <w:t xml:space="preserve"> </w:t>
      </w:r>
    </w:p>
    <w:p w:rsidR="00142685" w:rsidRPr="000E4EFD" w:rsidRDefault="00C92A9F" w:rsidP="000E4EFD">
      <w:pPr>
        <w:pStyle w:val="Title"/>
        <w:rPr>
          <w:rFonts w:cs="Times New Roman"/>
          <w:b/>
          <w:bCs w:val="0"/>
          <w:kern w:val="0"/>
          <w:szCs w:val="24"/>
        </w:rPr>
      </w:pPr>
      <w:r w:rsidRPr="00961477">
        <w:rPr>
          <w:rFonts w:cs="Times New Roman"/>
          <w:b/>
          <w:bCs w:val="0"/>
          <w:kern w:val="0"/>
          <w:szCs w:val="24"/>
        </w:rPr>
        <w:lastRenderedPageBreak/>
        <w:t>C-NET</w:t>
      </w:r>
    </w:p>
    <w:p w:rsidR="0078395B" w:rsidRDefault="00C92A9F" w:rsidP="00883BA8">
      <w:pPr>
        <w:pStyle w:val="Title"/>
        <w:jc w:val="both"/>
      </w:pPr>
      <w:r>
        <w:t xml:space="preserve">         </w:t>
      </w:r>
      <w:r w:rsidR="00064BAD">
        <w:t xml:space="preserve">The report presented to the client in the final project can prove to be really beneficial for the clients and the potential clients of the C-Net. </w:t>
      </w:r>
      <w:r>
        <w:t>The report is centered on the theme of healthcare service market and the role C-Net is playing</w:t>
      </w:r>
      <w:r w:rsidR="00955D55">
        <w:t xml:space="preserve"> in various sectors of the healthcare. </w:t>
      </w:r>
    </w:p>
    <w:p w:rsidR="0078395B" w:rsidRDefault="00C92A9F" w:rsidP="00883BA8">
      <w:pPr>
        <w:pStyle w:val="Title"/>
        <w:jc w:val="both"/>
      </w:pPr>
      <w:r>
        <w:t xml:space="preserve">             Nursing </w:t>
      </w:r>
      <w:r w:rsidR="00CD5C13">
        <w:t>is</w:t>
      </w:r>
      <w:r>
        <w:t xml:space="preserve"> a serious profession that is centered </w:t>
      </w:r>
      <w:r w:rsidR="00CD5C13">
        <w:t>on</w:t>
      </w:r>
      <w:r>
        <w:t xml:space="preserve"> helping the patients </w:t>
      </w:r>
      <w:r w:rsidR="00CD5C13">
        <w:t xml:space="preserve">and it is really important that nurses get the quality education that is updated and high in standard. </w:t>
      </w:r>
      <w:r w:rsidR="00F32892">
        <w:t xml:space="preserve">Role of C-Net is well explained in this regard. C-Net </w:t>
      </w:r>
      <w:r w:rsidR="00DB6B76">
        <w:t xml:space="preserve">is operating in New Jersey and providing a range of services to train, educate and </w:t>
      </w:r>
      <w:r w:rsidR="00113667">
        <w:t xml:space="preserve">assess nurses, it </w:t>
      </w:r>
      <w:r w:rsidR="004A6FAE">
        <w:t>also provides administrative and developmental services. Despite having high competition C-Net is maintaining its high ranking in terms of services and popularity in the city.</w:t>
      </w:r>
    </w:p>
    <w:p w:rsidR="004A6FAE" w:rsidRDefault="00C92A9F" w:rsidP="00883BA8">
      <w:pPr>
        <w:pStyle w:val="Title"/>
        <w:jc w:val="both"/>
      </w:pPr>
      <w:r>
        <w:t xml:space="preserve">                This report has taken into account all the competitive advantages of C-Net over the other competitors. </w:t>
      </w:r>
      <w:r w:rsidR="003741E2">
        <w:t>For the cli</w:t>
      </w:r>
      <w:r w:rsidR="007112B4">
        <w:t>ent, it is important to know the details of the m</w:t>
      </w:r>
      <w:r w:rsidR="00502526">
        <w:t>ost popular services of the comp</w:t>
      </w:r>
      <w:r w:rsidR="007112B4">
        <w:t xml:space="preserve">any, and this report has provided all the information regarding its most popular services like </w:t>
      </w:r>
      <w:r w:rsidR="00502526">
        <w:t>Child</w:t>
      </w:r>
      <w:r w:rsidR="007112B4">
        <w:t xml:space="preserve"> </w:t>
      </w:r>
      <w:r w:rsidR="005A2616">
        <w:t>Judgmental</w:t>
      </w:r>
      <w:r w:rsidR="00502526">
        <w:t xml:space="preserve"> series, Area of child care, </w:t>
      </w:r>
      <w:r w:rsidR="005A2616">
        <w:t xml:space="preserve">Geriatrics and administrative services. </w:t>
      </w:r>
      <w:r w:rsidR="00124E9D">
        <w:t xml:space="preserve"> Few of these services have become outdated but they can be improved </w:t>
      </w:r>
      <w:r w:rsidR="006B0121">
        <w:t>by updating the methods and knowledge used in them.</w:t>
      </w:r>
    </w:p>
    <w:p w:rsidR="006B0121" w:rsidRDefault="00C92A9F" w:rsidP="00883BA8">
      <w:pPr>
        <w:pStyle w:val="Title"/>
        <w:jc w:val="both"/>
      </w:pPr>
      <w:r>
        <w:t xml:space="preserve">             The</w:t>
      </w:r>
      <w:r w:rsidR="00FF2987">
        <w:t xml:space="preserve"> report has discussed </w:t>
      </w:r>
      <w:r w:rsidR="00D31BA2">
        <w:t>the marketing strategies</w:t>
      </w:r>
      <w:r w:rsidR="00FF2987">
        <w:t xml:space="preserve"> that can be adapted to further increase the </w:t>
      </w:r>
      <w:r w:rsidR="00D31BA2">
        <w:t xml:space="preserve">popularity and revenue of the C-Net in the highly competitive market.  Strategies </w:t>
      </w:r>
      <w:r w:rsidR="0096404C">
        <w:t>for</w:t>
      </w:r>
      <w:r w:rsidR="00D31BA2">
        <w:t xml:space="preserve"> establ</w:t>
      </w:r>
      <w:r w:rsidR="0096404C">
        <w:t xml:space="preserve">ishing the link </w:t>
      </w:r>
      <w:r w:rsidR="00FD5671">
        <w:t xml:space="preserve">between the C-Net with hospitals, doctors, and students are also mentioned in the report. Adoption of the stated marketing strategies will help C-Net stay ahead of its </w:t>
      </w:r>
      <w:r w:rsidR="00090AF7">
        <w:t xml:space="preserve">competitors and can increase its client-base. I </w:t>
      </w:r>
      <w:r w:rsidR="0073358D">
        <w:t>think the client</w:t>
      </w:r>
      <w:r w:rsidR="00090AF7">
        <w:t xml:space="preserve"> will be pleased </w:t>
      </w:r>
      <w:r w:rsidR="0073358D">
        <w:t>with the results of the report</w:t>
      </w:r>
      <w:r w:rsidR="00F15BA7">
        <w:t xml:space="preserve"> and gain benefits</w:t>
      </w:r>
      <w:r w:rsidR="0073358D">
        <w:t xml:space="preserve"> as this report will give in-depth insights about the existing status a</w:t>
      </w:r>
      <w:r w:rsidR="00F15BA7">
        <w:t>nd market value of the company.</w:t>
      </w:r>
    </w:p>
    <w:p w:rsidR="00F32892" w:rsidRDefault="00F32892" w:rsidP="00883BA8">
      <w:pPr>
        <w:pStyle w:val="Title"/>
        <w:jc w:val="both"/>
      </w:pPr>
    </w:p>
    <w:p w:rsidR="00F32892" w:rsidRDefault="00F32892" w:rsidP="00883BA8">
      <w:pPr>
        <w:pStyle w:val="Title"/>
        <w:jc w:val="both"/>
      </w:pPr>
    </w:p>
    <w:p w:rsidR="00142685" w:rsidRDefault="00142685" w:rsidP="00883BA8">
      <w:pPr>
        <w:pStyle w:val="Title"/>
        <w:jc w:val="both"/>
      </w:pPr>
    </w:p>
    <w:p w:rsidR="00142685" w:rsidRDefault="00142685" w:rsidP="00883BA8">
      <w:pPr>
        <w:pStyle w:val="Title"/>
        <w:jc w:val="both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2A2A03" w:rsidRDefault="002A2A03">
      <w:pPr>
        <w:ind w:left="720" w:hanging="720"/>
      </w:pPr>
    </w:p>
    <w:sectPr w:rsidR="002A2A03">
      <w:headerReference w:type="even" r:id="rId6"/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2A9F" w:rsidRDefault="00C92A9F">
      <w:pPr>
        <w:spacing w:line="240" w:lineRule="auto"/>
      </w:pPr>
      <w:r>
        <w:separator/>
      </w:r>
    </w:p>
  </w:endnote>
  <w:endnote w:type="continuationSeparator" w:id="0">
    <w:p w:rsidR="00C92A9F" w:rsidRDefault="00C92A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2A9F" w:rsidRDefault="00C92A9F">
      <w:pPr>
        <w:spacing w:line="240" w:lineRule="auto"/>
      </w:pPr>
      <w:r>
        <w:separator/>
      </w:r>
    </w:p>
  </w:footnote>
  <w:footnote w:type="continuationSeparator" w:id="0">
    <w:p w:rsidR="00C92A9F" w:rsidRDefault="00C92A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C92A9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C92A9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56AE0">
      <w:rPr>
        <w:rStyle w:val="PageNumber"/>
        <w:noProof/>
      </w:rPr>
      <w:t>2</w:t>
    </w:r>
    <w:r>
      <w:rPr>
        <w:rStyle w:val="PageNumber"/>
      </w:rPr>
      <w:fldChar w:fldCharType="end"/>
    </w:r>
  </w:p>
  <w:p w:rsidR="002A2A03" w:rsidRDefault="00C92A9F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C92A9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56AE0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C92A9F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gUA9IwNvCwAAAA="/>
  </w:docVars>
  <w:rsids>
    <w:rsidRoot w:val="00CF29F0"/>
    <w:rsid w:val="0000793A"/>
    <w:rsid w:val="00064BAD"/>
    <w:rsid w:val="00090AF7"/>
    <w:rsid w:val="000B0A32"/>
    <w:rsid w:val="000E4EFD"/>
    <w:rsid w:val="000F4778"/>
    <w:rsid w:val="00105F10"/>
    <w:rsid w:val="00113667"/>
    <w:rsid w:val="00124E9D"/>
    <w:rsid w:val="00142685"/>
    <w:rsid w:val="001A0A79"/>
    <w:rsid w:val="001F3549"/>
    <w:rsid w:val="00285C01"/>
    <w:rsid w:val="002A2A03"/>
    <w:rsid w:val="002D2DDF"/>
    <w:rsid w:val="00300E9F"/>
    <w:rsid w:val="00351E3D"/>
    <w:rsid w:val="00366BB8"/>
    <w:rsid w:val="003741E2"/>
    <w:rsid w:val="00397D7B"/>
    <w:rsid w:val="003B6118"/>
    <w:rsid w:val="004A6FAE"/>
    <w:rsid w:val="00502526"/>
    <w:rsid w:val="00573DB2"/>
    <w:rsid w:val="00582647"/>
    <w:rsid w:val="005A2616"/>
    <w:rsid w:val="00616C6F"/>
    <w:rsid w:val="006939B3"/>
    <w:rsid w:val="006A6D5F"/>
    <w:rsid w:val="006B0121"/>
    <w:rsid w:val="007112B4"/>
    <w:rsid w:val="0073358D"/>
    <w:rsid w:val="007435A1"/>
    <w:rsid w:val="0078395B"/>
    <w:rsid w:val="00883BA8"/>
    <w:rsid w:val="00934FDC"/>
    <w:rsid w:val="00955D55"/>
    <w:rsid w:val="00961477"/>
    <w:rsid w:val="00963721"/>
    <w:rsid w:val="0096404C"/>
    <w:rsid w:val="00A20E8D"/>
    <w:rsid w:val="00AB3FD1"/>
    <w:rsid w:val="00AF6065"/>
    <w:rsid w:val="00C67138"/>
    <w:rsid w:val="00C9229B"/>
    <w:rsid w:val="00C92A9F"/>
    <w:rsid w:val="00CD5C13"/>
    <w:rsid w:val="00CF29F0"/>
    <w:rsid w:val="00D31BA2"/>
    <w:rsid w:val="00D375F9"/>
    <w:rsid w:val="00D56AE0"/>
    <w:rsid w:val="00DB6B76"/>
    <w:rsid w:val="00E31FC0"/>
    <w:rsid w:val="00EB2644"/>
    <w:rsid w:val="00ED07B9"/>
    <w:rsid w:val="00F15BA7"/>
    <w:rsid w:val="00F32892"/>
    <w:rsid w:val="00F341BC"/>
    <w:rsid w:val="00F52AE1"/>
    <w:rsid w:val="00FD5671"/>
    <w:rsid w:val="00FF2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2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2</cp:revision>
  <dcterms:created xsi:type="dcterms:W3CDTF">2019-04-06T06:37:00Z</dcterms:created>
  <dcterms:modified xsi:type="dcterms:W3CDTF">2019-04-06T06:37:00Z</dcterms:modified>
</cp:coreProperties>
</file>